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cole Anzalo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o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zalo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06 Highland Dr, Palatine, IL, USA Palatine, IL, USA 6006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nzalone2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7007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y Anzalo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